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03F346" w14:textId="77777777"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2298A191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547B090C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0F16F53E" w14:textId="66657A0D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 w:rsidRPr="000D1162">
        <w:rPr>
          <w:rFonts w:ascii="Arial" w:eastAsia="Times New Roman" w:hAnsi="Arial" w:cs="Arial"/>
          <w:b/>
          <w:szCs w:val="24"/>
        </w:rPr>
        <w:t>Załącznik nr 6 do SWZ</w:t>
      </w:r>
      <w:r w:rsidR="001040F3">
        <w:rPr>
          <w:rFonts w:ascii="Arial" w:eastAsia="Times New Roman" w:hAnsi="Arial" w:cs="Arial"/>
          <w:b/>
          <w:szCs w:val="24"/>
        </w:rPr>
        <w:t xml:space="preserve"> </w:t>
      </w:r>
    </w:p>
    <w:p w14:paraId="7ECB03DE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14:paraId="4D604C44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14:paraId="025AA6D9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14:paraId="6ABF73A6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14:paraId="4DC49693" w14:textId="366DC2A2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..….</w:t>
      </w:r>
    </w:p>
    <w:p w14:paraId="422E08F4" w14:textId="3A35A0FC" w:rsidR="005B2F06" w:rsidRPr="001040F3" w:rsidRDefault="005B2F06" w:rsidP="001040F3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14:paraId="7B1A3FBF" w14:textId="77777777"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90C6AB0" w14:textId="77777777"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2C65B5C9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14:paraId="54FB9D4F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4D9ED35F" w14:textId="77777777" w:rsidR="0075439F" w:rsidRDefault="0075439F" w:rsidP="0075439F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bookmarkStart w:id="0" w:name="_Hlk167804593"/>
      <w:r w:rsidRPr="00825547">
        <w:rPr>
          <w:rFonts w:ascii="Arial" w:hAnsi="Arial" w:cs="Arial"/>
          <w:b/>
          <w:iCs/>
          <w:sz w:val="24"/>
          <w:szCs w:val="24"/>
          <w:u w:val="single"/>
        </w:rPr>
        <w:t>Świadczenie usług terap</w:t>
      </w:r>
      <w:r>
        <w:rPr>
          <w:rFonts w:ascii="Arial" w:hAnsi="Arial" w:cs="Arial"/>
          <w:b/>
          <w:iCs/>
          <w:sz w:val="24"/>
          <w:szCs w:val="24"/>
          <w:u w:val="single"/>
        </w:rPr>
        <w:t>euty uzależnień</w:t>
      </w:r>
      <w:r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ramach terapii rodziny</w:t>
      </w:r>
    </w:p>
    <w:p w14:paraId="611FB242" w14:textId="77777777" w:rsidR="0075439F" w:rsidRDefault="0075439F" w:rsidP="0075439F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r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podziale na części</w:t>
      </w:r>
    </w:p>
    <w:bookmarkEnd w:id="0"/>
    <w:p w14:paraId="18068A83" w14:textId="77777777" w:rsidR="0075439F" w:rsidRPr="009A5450" w:rsidRDefault="0075439F" w:rsidP="0075439F">
      <w:pPr>
        <w:spacing w:after="0" w:line="240" w:lineRule="auto"/>
        <w:jc w:val="center"/>
        <w:rPr>
          <w:rFonts w:ascii="Arial" w:hAnsi="Arial" w:cs="Arial"/>
          <w:bCs/>
          <w:iCs/>
          <w:sz w:val="20"/>
          <w:szCs w:val="20"/>
        </w:rPr>
      </w:pPr>
    </w:p>
    <w:p w14:paraId="374DA417" w14:textId="77777777" w:rsidR="0075439F" w:rsidRPr="0075439F" w:rsidRDefault="001040F3" w:rsidP="001040F3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>Znak sprawy</w:t>
      </w:r>
      <w:r w:rsidRPr="0075439F"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: </w:t>
      </w:r>
      <w:r w:rsidR="0075439F" w:rsidRPr="0075439F">
        <w:rPr>
          <w:rFonts w:ascii="Arial" w:hAnsi="Arial" w:cs="Arial"/>
          <w:b/>
          <w:bCs/>
          <w:sz w:val="24"/>
          <w:szCs w:val="24"/>
        </w:rPr>
        <w:t>ROPS-III.5.1.12.2024</w:t>
      </w:r>
    </w:p>
    <w:p w14:paraId="1751C41B" w14:textId="469AAF8E" w:rsidR="001040F3" w:rsidRDefault="001040F3" w:rsidP="001040F3">
      <w:pPr>
        <w:spacing w:line="360" w:lineRule="auto"/>
        <w:rPr>
          <w:rFonts w:ascii="Arial" w:eastAsia="Calibri" w:hAnsi="Arial" w:cs="Arial"/>
          <w:b/>
          <w:kern w:val="0"/>
          <w:sz w:val="24"/>
          <w:szCs w:val="24"/>
        </w:rPr>
      </w:pP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Składane do Części ………….. </w:t>
      </w:r>
      <w:r>
        <w:rPr>
          <w:rFonts w:ascii="Arial" w:eastAsia="Times New Roman" w:hAnsi="Arial" w:cs="Arial"/>
          <w:iCs/>
          <w:kern w:val="0"/>
          <w:sz w:val="24"/>
          <w:szCs w:val="24"/>
          <w:lang w:eastAsia="ar-SA"/>
        </w:rPr>
        <w:t xml:space="preserve">( wskazać numer części, której dotyczy ) </w:t>
      </w: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                 </w:t>
      </w:r>
      <w:r>
        <w:rPr>
          <w:rFonts w:ascii="Arial" w:eastAsia="Calibri" w:hAnsi="Arial" w:cs="Arial"/>
          <w:b/>
          <w:kern w:val="0"/>
          <w:sz w:val="24"/>
          <w:szCs w:val="24"/>
        </w:rPr>
        <w:t xml:space="preserve">                                           </w:t>
      </w:r>
    </w:p>
    <w:p w14:paraId="0F024DAF" w14:textId="77777777" w:rsidR="007D672F" w:rsidRDefault="007D672F" w:rsidP="007D672F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400C5FA5" w14:textId="1ECF3A75" w:rsidR="005B2F06" w:rsidRPr="000D1162" w:rsidRDefault="005B2F06" w:rsidP="007D672F">
      <w:pPr>
        <w:spacing w:after="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14:paraId="35BE07B9" w14:textId="77777777" w:rsidR="005B2F06" w:rsidRPr="000D1162" w:rsidRDefault="005B2F06" w:rsidP="007D672F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14:paraId="563B025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14:paraId="446646D0" w14:textId="3D92CED3"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22B7641E" w14:textId="77777777"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42EF2B23" w14:textId="77777777" w:rsidR="004C3C32" w:rsidRPr="005B2F06" w:rsidRDefault="004C3C32" w:rsidP="005B2F06"/>
    <w:sectPr w:rsidR="004C3C32" w:rsidRPr="005B2F06" w:rsidSect="00DB281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C215E3" w14:textId="77777777" w:rsidR="00DB281A" w:rsidRDefault="00DB281A" w:rsidP="006A1852">
      <w:pPr>
        <w:spacing w:after="0" w:line="240" w:lineRule="auto"/>
      </w:pPr>
      <w:r>
        <w:separator/>
      </w:r>
    </w:p>
  </w:endnote>
  <w:endnote w:type="continuationSeparator" w:id="0">
    <w:p w14:paraId="77194EF6" w14:textId="77777777" w:rsidR="00DB281A" w:rsidRDefault="00DB281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2E421" w14:textId="77777777" w:rsidR="003F1CA7" w:rsidRDefault="003F1C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925D5" w14:textId="57803CEF" w:rsidR="006A1852" w:rsidRPr="006A1852" w:rsidRDefault="006A1852" w:rsidP="006A1852">
    <w:pPr>
      <w:pStyle w:val="Default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08A15" w14:textId="77777777" w:rsidR="003F1CA7" w:rsidRDefault="003F1C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D00350" w14:textId="77777777" w:rsidR="00DB281A" w:rsidRDefault="00DB281A" w:rsidP="006A1852">
      <w:pPr>
        <w:spacing w:after="0" w:line="240" w:lineRule="auto"/>
      </w:pPr>
      <w:r>
        <w:separator/>
      </w:r>
    </w:p>
  </w:footnote>
  <w:footnote w:type="continuationSeparator" w:id="0">
    <w:p w14:paraId="7D37A070" w14:textId="77777777" w:rsidR="00DB281A" w:rsidRDefault="00DB281A" w:rsidP="006A1852">
      <w:pPr>
        <w:spacing w:after="0" w:line="240" w:lineRule="auto"/>
      </w:pPr>
      <w:r>
        <w:continuationSeparator/>
      </w:r>
    </w:p>
  </w:footnote>
  <w:footnote w:id="1">
    <w:p w14:paraId="44CDD20D" w14:textId="77777777"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19060" w14:textId="77777777" w:rsidR="003F1CA7" w:rsidRDefault="003F1CA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620FF292" w:rsidR="006A1852" w:rsidRDefault="00CC3764">
    <w:pPr>
      <w:pStyle w:val="Nagwek"/>
    </w:pPr>
    <w:r>
      <w:rPr>
        <w:noProof/>
      </w:rPr>
      <w:drawing>
        <wp:inline distT="0" distB="0" distL="0" distR="0" wp14:anchorId="18D9AE9F" wp14:editId="560F2056">
          <wp:extent cx="5760720" cy="457835"/>
          <wp:effectExtent l="0" t="0" r="0" b="0"/>
          <wp:docPr id="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044A64" w14:textId="77777777" w:rsidR="003F1CA7" w:rsidRDefault="003F1CA7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81B0C"/>
    <w:rsid w:val="000C78DE"/>
    <w:rsid w:val="000D48BE"/>
    <w:rsid w:val="000F5676"/>
    <w:rsid w:val="001040F3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35DB3"/>
    <w:rsid w:val="00343D23"/>
    <w:rsid w:val="003A3F6B"/>
    <w:rsid w:val="003B6F39"/>
    <w:rsid w:val="003C16D4"/>
    <w:rsid w:val="003E5159"/>
    <w:rsid w:val="003E6757"/>
    <w:rsid w:val="003F1CA7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5439F"/>
    <w:rsid w:val="007756E6"/>
    <w:rsid w:val="007B375A"/>
    <w:rsid w:val="007D672F"/>
    <w:rsid w:val="007E5974"/>
    <w:rsid w:val="007F3EF5"/>
    <w:rsid w:val="0082563B"/>
    <w:rsid w:val="00837C3F"/>
    <w:rsid w:val="008A0AAA"/>
    <w:rsid w:val="008D67FA"/>
    <w:rsid w:val="008E7FE4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764"/>
    <w:rsid w:val="00CC386C"/>
    <w:rsid w:val="00D55DDB"/>
    <w:rsid w:val="00DB281A"/>
    <w:rsid w:val="00DD31D7"/>
    <w:rsid w:val="00DE7DC6"/>
    <w:rsid w:val="00E638A4"/>
    <w:rsid w:val="00EA2C15"/>
    <w:rsid w:val="00ED4486"/>
    <w:rsid w:val="00F16559"/>
    <w:rsid w:val="00F3154F"/>
    <w:rsid w:val="00FA528C"/>
    <w:rsid w:val="00FD2A13"/>
    <w:rsid w:val="00FD5FEE"/>
    <w:rsid w:val="00FD6DA1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krzaczkowska</dc:creator>
  <cp:lastModifiedBy>Ela Karpowicz</cp:lastModifiedBy>
  <cp:revision>2</cp:revision>
  <cp:lastPrinted>2023-10-23T08:18:00Z</cp:lastPrinted>
  <dcterms:created xsi:type="dcterms:W3CDTF">2024-05-28T14:13:00Z</dcterms:created>
  <dcterms:modified xsi:type="dcterms:W3CDTF">2024-05-2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